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3CF9B" w14:textId="77777777" w:rsidR="00004936" w:rsidRPr="00C50161" w:rsidRDefault="00004936" w:rsidP="00004936">
      <w:pPr>
        <w:spacing w:after="0" w:line="366" w:lineRule="exact"/>
        <w:ind w:right="95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b/>
          <w:bCs/>
          <w:spacing w:val="2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b/>
          <w:bCs/>
          <w:spacing w:val="1"/>
          <w:position w:val="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AN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R</w:t>
      </w:r>
      <w:r w:rsidR="00F9484B"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b/>
          <w:bCs/>
          <w:spacing w:val="2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b/>
          <w:bCs/>
          <w:spacing w:val="1"/>
          <w:position w:val="1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b/>
          <w:bCs/>
          <w:spacing w:val="-1"/>
          <w:position w:val="1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IK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b/>
          <w:bCs/>
          <w:spacing w:val="2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N</w:t>
      </w:r>
      <w:r w:rsidR="00F9484B"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b/>
          <w:bCs/>
          <w:w w:val="99"/>
          <w:position w:val="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b/>
          <w:bCs/>
          <w:spacing w:val="2"/>
          <w:w w:val="99"/>
          <w:position w:val="1"/>
          <w:sz w:val="24"/>
          <w:szCs w:val="24"/>
        </w:rPr>
        <w:t>ES</w:t>
      </w:r>
      <w:r w:rsidRPr="00C50161">
        <w:rPr>
          <w:rFonts w:ascii="Times New Roman" w:eastAsia="Calibri" w:hAnsi="Times New Roman" w:cs="Times New Roman"/>
          <w:b/>
          <w:bCs/>
          <w:spacing w:val="1"/>
          <w:w w:val="99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b/>
          <w:bCs/>
          <w:spacing w:val="-1"/>
          <w:w w:val="99"/>
          <w:position w:val="1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b/>
          <w:bCs/>
          <w:spacing w:val="-2"/>
          <w:w w:val="99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b/>
          <w:bCs/>
          <w:position w:val="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b/>
          <w:bCs/>
          <w:spacing w:val="-2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b/>
          <w:bCs/>
          <w:w w:val="99"/>
          <w:position w:val="1"/>
          <w:sz w:val="24"/>
          <w:szCs w:val="24"/>
        </w:rPr>
        <w:t>N</w:t>
      </w:r>
    </w:p>
    <w:p w14:paraId="16702CB3" w14:textId="77777777" w:rsidR="00004936" w:rsidRPr="00C50161" w:rsidRDefault="00004936" w:rsidP="00004936">
      <w:pPr>
        <w:spacing w:before="5" w:after="0" w:line="19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686F9C20" w14:textId="77777777" w:rsidR="00004936" w:rsidRPr="00C50161" w:rsidRDefault="00004936" w:rsidP="00004936">
      <w:pPr>
        <w:spacing w:after="0" w:line="20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1CC5744F" w14:textId="77777777" w:rsidR="00004936" w:rsidRPr="00C50161" w:rsidRDefault="00004936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Y</w:t>
      </w:r>
      <w:r w:rsidRPr="00C50161">
        <w:rPr>
          <w:rFonts w:ascii="Times New Roman" w:eastAsia="Calibri" w:hAnsi="Times New Roman" w:cs="Times New Roman"/>
          <w:sz w:val="24"/>
          <w:szCs w:val="24"/>
        </w:rPr>
        <w:t>th</w:t>
      </w:r>
      <w:proofErr w:type="spellEnd"/>
    </w:p>
    <w:p w14:paraId="5E0BB7C4" w14:textId="77777777" w:rsidR="00004936" w:rsidRPr="00C50161" w:rsidRDefault="00004936" w:rsidP="00D12316">
      <w:pPr>
        <w:spacing w:before="43"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l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D/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l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proofErr w:type="spellEnd"/>
    </w:p>
    <w:p w14:paraId="0295B578" w14:textId="77777777" w:rsidR="00004936" w:rsidRPr="00C50161" w:rsidRDefault="00004936" w:rsidP="00D12316">
      <w:pPr>
        <w:spacing w:before="47"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Di-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tem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</w:p>
    <w:p w14:paraId="445F7936" w14:textId="77777777" w:rsidR="00004936" w:rsidRPr="00C50161" w:rsidRDefault="00004936" w:rsidP="00D12316">
      <w:pPr>
        <w:spacing w:before="6" w:after="0" w:line="110" w:lineRule="exact"/>
        <w:ind w:left="993" w:right="95"/>
        <w:rPr>
          <w:rFonts w:ascii="Times New Roman" w:hAnsi="Times New Roman" w:cs="Times New Roman"/>
          <w:sz w:val="24"/>
          <w:szCs w:val="24"/>
        </w:rPr>
      </w:pPr>
    </w:p>
    <w:p w14:paraId="1DB9E470" w14:textId="77777777" w:rsidR="00004936" w:rsidRPr="00C50161" w:rsidRDefault="00004936" w:rsidP="00D12316">
      <w:pPr>
        <w:spacing w:after="0" w:line="200" w:lineRule="exact"/>
        <w:ind w:left="993" w:right="95"/>
        <w:rPr>
          <w:rFonts w:ascii="Times New Roman" w:hAnsi="Times New Roman" w:cs="Times New Roman"/>
          <w:sz w:val="24"/>
          <w:szCs w:val="24"/>
        </w:rPr>
      </w:pPr>
    </w:p>
    <w:p w14:paraId="7F7D62AB" w14:textId="77777777" w:rsidR="00004936" w:rsidRPr="00C50161" w:rsidRDefault="00004936" w:rsidP="00D12316">
      <w:pPr>
        <w:spacing w:after="0" w:line="200" w:lineRule="exact"/>
        <w:ind w:left="993" w:right="95"/>
        <w:rPr>
          <w:rFonts w:ascii="Times New Roman" w:hAnsi="Times New Roman" w:cs="Times New Roman"/>
          <w:sz w:val="24"/>
          <w:szCs w:val="24"/>
        </w:rPr>
      </w:pPr>
    </w:p>
    <w:p w14:paraId="7AADAAEA" w14:textId="77777777" w:rsidR="00004936" w:rsidRPr="00C50161" w:rsidRDefault="00004936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rm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,</w:t>
      </w:r>
    </w:p>
    <w:p w14:paraId="7382DE5F" w14:textId="134CB63C" w:rsidR="00004936" w:rsidRPr="00C50161" w:rsidRDefault="00004936" w:rsidP="00F9484B">
      <w:pPr>
        <w:spacing w:before="84"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  <w:lang w:val="id-ID"/>
        </w:rPr>
      </w:pP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D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5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ng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r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f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g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c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r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k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z w:val="24"/>
          <w:szCs w:val="24"/>
        </w:rPr>
        <w:t>u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9484B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MAN </w:t>
      </w:r>
      <w:proofErr w:type="spellStart"/>
      <w:r w:rsidR="00F9484B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>Insan</w:t>
      </w:r>
      <w:proofErr w:type="spellEnd"/>
      <w:r w:rsidR="00F9484B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</w:t>
      </w:r>
      <w:proofErr w:type="spellStart"/>
      <w:r w:rsidR="00F9484B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>Cendekia</w:t>
      </w:r>
      <w:proofErr w:type="spellEnd"/>
      <w:r w:rsidR="00F9484B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Gorontalo</w:t>
      </w:r>
      <w:r w:rsidR="00BD433C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</w:t>
      </w:r>
      <w:proofErr w:type="spellStart"/>
      <w:r w:rsidR="00BD433C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>Tahun</w:t>
      </w:r>
      <w:proofErr w:type="spellEnd"/>
      <w:r w:rsidR="00BD433C" w:rsidRPr="00C50161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 xml:space="preserve"> 202</w:t>
      </w:r>
      <w:r w:rsidR="00D131C0">
        <w:rPr>
          <w:rFonts w:ascii="Times New Roman" w:eastAsia="Calibri" w:hAnsi="Times New Roman" w:cs="Times New Roman"/>
          <w:b/>
          <w:bCs/>
          <w:spacing w:val="1"/>
          <w:sz w:val="24"/>
          <w:szCs w:val="24"/>
        </w:rPr>
        <w:t>4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,</w:t>
      </w:r>
      <w:r w:rsidR="00BD433C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position w:val="1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i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position w:val="1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butuhk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position w:val="1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r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ik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-3"/>
          <w:position w:val="1"/>
          <w:sz w:val="24"/>
          <w:szCs w:val="24"/>
        </w:rPr>
        <w:t>aa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position w:val="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ha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position w:val="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i</w:t>
      </w:r>
      <w:proofErr w:type="spellEnd"/>
      <w:r w:rsidR="00F9484B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position w:val="1"/>
          <w:sz w:val="24"/>
          <w:szCs w:val="24"/>
        </w:rPr>
        <w:t>c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5"/>
          <w:position w:val="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position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n</w:t>
      </w:r>
      <w:proofErr w:type="spellEnd"/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er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>a</w:t>
      </w:r>
      <w:proofErr w:type="spellEnd"/>
      <w:r w:rsidR="00F9484B" w:rsidRPr="00C50161">
        <w:rPr>
          <w:rFonts w:ascii="Times New Roman" w:eastAsia="Calibri" w:hAnsi="Times New Roman" w:cs="Times New Roman"/>
          <w:position w:val="1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1"/>
          <w:w w:val="101"/>
          <w:position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1"/>
          <w:w w:val="101"/>
          <w:position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</w:rPr>
        <w:t>k</w:t>
      </w:r>
      <w:proofErr w:type="spellEnd"/>
      <w:r w:rsidRPr="00C50161">
        <w:rPr>
          <w:rFonts w:ascii="Times New Roman" w:eastAsia="Calibri" w:hAnsi="Times New Roman" w:cs="Times New Roman"/>
          <w:spacing w:val="-2"/>
          <w:position w:val="1"/>
          <w:sz w:val="24"/>
          <w:szCs w:val="24"/>
          <w:lang w:val="id-ID"/>
        </w:rPr>
        <w:t>:</w:t>
      </w:r>
    </w:p>
    <w:p w14:paraId="7E99DD04" w14:textId="77777777" w:rsidR="00004936" w:rsidRPr="00C50161" w:rsidRDefault="00004936" w:rsidP="00004936">
      <w:pPr>
        <w:spacing w:after="0" w:line="20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6FC0E20E" w14:textId="77777777" w:rsidR="00004936" w:rsidRPr="00C50161" w:rsidRDefault="00004936" w:rsidP="00004936">
      <w:pPr>
        <w:spacing w:before="14" w:after="0" w:line="20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55AD19D0" w14:textId="77777777" w:rsidR="00004936" w:rsidRPr="00C50161" w:rsidRDefault="00004936" w:rsidP="00D12316">
      <w:pPr>
        <w:spacing w:after="0" w:line="338" w:lineRule="auto"/>
        <w:ind w:left="1276" w:right="95"/>
        <w:rPr>
          <w:rFonts w:ascii="Times New Roman" w:eastAsia="Calibri" w:hAnsi="Times New Roman" w:cs="Times New Roman"/>
          <w:sz w:val="24"/>
          <w:szCs w:val="24"/>
          <w:lang w:val="id-ID"/>
        </w:rPr>
      </w:pP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Na</w:t>
      </w: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ma                         </w:t>
      </w:r>
      <w:r w:rsidRPr="00C50161">
        <w:rPr>
          <w:rFonts w:ascii="Times New Roman" w:eastAsia="Calibri" w:hAnsi="Times New Roman" w:cs="Times New Roman"/>
          <w:sz w:val="24"/>
          <w:szCs w:val="24"/>
        </w:rPr>
        <w:tab/>
        <w:t xml:space="preserve">: </w:t>
      </w:r>
      <w:r w:rsidR="00D12316"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__________________________________</w:t>
      </w:r>
    </w:p>
    <w:p w14:paraId="6CC41B99" w14:textId="77777777" w:rsidR="00004936" w:rsidRPr="00C50161" w:rsidRDefault="00004936" w:rsidP="00D12316">
      <w:pPr>
        <w:spacing w:after="0" w:line="338" w:lineRule="auto"/>
        <w:ind w:left="1276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-1"/>
          <w:w w:val="96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4"/>
          <w:w w:val="96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w w:val="96"/>
          <w:sz w:val="24"/>
          <w:szCs w:val="24"/>
        </w:rPr>
        <w:t>mp</w:t>
      </w:r>
      <w:r w:rsidRPr="00C50161">
        <w:rPr>
          <w:rFonts w:ascii="Times New Roman" w:eastAsia="Calibri" w:hAnsi="Times New Roman" w:cs="Times New Roman"/>
          <w:spacing w:val="4"/>
          <w:w w:val="96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w w:val="96"/>
          <w:sz w:val="24"/>
          <w:szCs w:val="24"/>
        </w:rPr>
        <w:t>t</w:t>
      </w:r>
      <w:proofErr w:type="spellEnd"/>
      <w:r w:rsidRPr="00C50161">
        <w:rPr>
          <w:rFonts w:ascii="Times New Roman" w:eastAsia="Calibri" w:hAnsi="Times New Roman" w:cs="Times New Roman"/>
          <w:w w:val="96"/>
          <w:sz w:val="24"/>
          <w:szCs w:val="24"/>
          <w:lang w:val="id-ID"/>
        </w:rPr>
        <w:t>, t</w:t>
      </w:r>
      <w:proofErr w:type="spellStart"/>
      <w:r w:rsidRPr="00C50161">
        <w:rPr>
          <w:rFonts w:ascii="Times New Roman" w:eastAsia="Calibri" w:hAnsi="Times New Roman" w:cs="Times New Roman"/>
          <w:spacing w:val="4"/>
          <w:w w:val="96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w w:val="96"/>
          <w:sz w:val="24"/>
          <w:szCs w:val="24"/>
        </w:rPr>
        <w:t>ngg</w:t>
      </w:r>
      <w:r w:rsidRPr="00C50161">
        <w:rPr>
          <w:rFonts w:ascii="Times New Roman" w:eastAsia="Calibri" w:hAnsi="Times New Roman" w:cs="Times New Roman"/>
          <w:w w:val="96"/>
          <w:sz w:val="24"/>
          <w:szCs w:val="24"/>
        </w:rPr>
        <w:t>al</w:t>
      </w:r>
      <w:proofErr w:type="spellEnd"/>
      <w:r w:rsidRPr="00C50161">
        <w:rPr>
          <w:rFonts w:ascii="Times New Roman" w:eastAsia="Calibri" w:hAnsi="Times New Roman" w:cs="Times New Roman"/>
          <w:w w:val="96"/>
          <w:sz w:val="24"/>
          <w:szCs w:val="24"/>
          <w:lang w:val="id-ID"/>
        </w:rPr>
        <w:t xml:space="preserve"> l</w:t>
      </w:r>
      <w:proofErr w:type="spellStart"/>
      <w:r w:rsidRPr="00C50161">
        <w:rPr>
          <w:rFonts w:ascii="Times New Roman" w:eastAsia="Calibri" w:hAnsi="Times New Roman" w:cs="Times New Roman"/>
          <w:spacing w:val="4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i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ab/>
        <w:t xml:space="preserve">: </w:t>
      </w:r>
      <w:r w:rsidR="00D12316"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__________________________________</w:t>
      </w:r>
    </w:p>
    <w:p w14:paraId="3A63B105" w14:textId="77777777" w:rsidR="00004936" w:rsidRPr="00C50161" w:rsidRDefault="00004936" w:rsidP="00D12316">
      <w:pPr>
        <w:spacing w:after="0" w:line="338" w:lineRule="auto"/>
        <w:ind w:left="1276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No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 xml:space="preserve"> t</w:t>
      </w: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es                  </w:t>
      </w:r>
      <w:r w:rsidRPr="00C50161">
        <w:rPr>
          <w:rFonts w:ascii="Times New Roman" w:eastAsia="Calibri" w:hAnsi="Times New Roman" w:cs="Times New Roman"/>
          <w:sz w:val="24"/>
          <w:szCs w:val="24"/>
        </w:rPr>
        <w:tab/>
        <w:t xml:space="preserve">: </w:t>
      </w:r>
      <w:r w:rsidR="00D12316"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__________________________________</w:t>
      </w:r>
    </w:p>
    <w:p w14:paraId="1D8AF126" w14:textId="77777777" w:rsidR="00004936" w:rsidRPr="00C50161" w:rsidRDefault="00004936" w:rsidP="00D12316">
      <w:pPr>
        <w:spacing w:after="0" w:line="338" w:lineRule="auto"/>
        <w:ind w:left="1276"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l</w:t>
      </w:r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la</w:t>
      </w:r>
      <w:r w:rsidRPr="00C50161">
        <w:rPr>
          <w:rFonts w:ascii="Times New Roman" w:eastAsia="Calibri" w:hAnsi="Times New Roman" w:cs="Times New Roman"/>
          <w:sz w:val="24"/>
          <w:szCs w:val="24"/>
        </w:rPr>
        <w:t>h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proofErr w:type="gramStart"/>
      <w:r w:rsidRPr="00C50161">
        <w:rPr>
          <w:rFonts w:ascii="Times New Roman" w:eastAsia="Calibri" w:hAnsi="Times New Roman" w:cs="Times New Roman"/>
          <w:sz w:val="24"/>
          <w:szCs w:val="24"/>
        </w:rPr>
        <w:tab/>
        <w:t>:</w:t>
      </w:r>
      <w:r w:rsidR="00D12316"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_</w:t>
      </w:r>
      <w:proofErr w:type="gramEnd"/>
      <w:r w:rsidR="00D12316"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_________________________________</w:t>
      </w:r>
    </w:p>
    <w:p w14:paraId="7651FA98" w14:textId="77777777" w:rsidR="00004936" w:rsidRPr="00C50161" w:rsidRDefault="00004936" w:rsidP="00004936">
      <w:pPr>
        <w:spacing w:before="15" w:after="0" w:line="28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42079779" w14:textId="77777777" w:rsidR="00004936" w:rsidRPr="00C50161" w:rsidRDefault="00004936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en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tes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z w:val="24"/>
          <w:szCs w:val="24"/>
        </w:rPr>
        <w:t>y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s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l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F9484B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384AD958" w14:textId="77777777" w:rsidR="00004936" w:rsidRPr="00C50161" w:rsidRDefault="00004936" w:rsidP="00D12316">
      <w:pPr>
        <w:spacing w:before="11" w:after="0" w:line="280" w:lineRule="exact"/>
        <w:ind w:left="993" w:right="95"/>
        <w:rPr>
          <w:rFonts w:ascii="Times New Roman" w:hAnsi="Times New Roman" w:cs="Times New Roman"/>
          <w:sz w:val="24"/>
          <w:szCs w:val="24"/>
        </w:rPr>
      </w:pPr>
    </w:p>
    <w:p w14:paraId="2A80DD63" w14:textId="71D4F4B2" w:rsidR="00004936" w:rsidRPr="00C50161" w:rsidRDefault="00AB6DB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H</w:t>
      </w:r>
      <w:r w:rsidR="00B86532">
        <w:rPr>
          <w:rFonts w:ascii="Times New Roman" w:eastAsia="Calibri" w:hAnsi="Times New Roman" w:cs="Times New Roman"/>
          <w:sz w:val="24"/>
          <w:szCs w:val="24"/>
        </w:rPr>
        <w:t>ematologi</w:t>
      </w:r>
      <w:proofErr w:type="spellEnd"/>
      <w:r w:rsidR="00B86532">
        <w:rPr>
          <w:rFonts w:ascii="Times New Roman" w:eastAsia="Calibri" w:hAnsi="Times New Roman" w:cs="Times New Roman"/>
          <w:sz w:val="24"/>
          <w:szCs w:val="24"/>
        </w:rPr>
        <w:t xml:space="preserve"> Rutin</w:t>
      </w:r>
    </w:p>
    <w:p w14:paraId="2CB9DF54" w14:textId="42C9629E" w:rsidR="00357848" w:rsidRPr="00C50161" w:rsidRDefault="00AB6DB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Hbs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Ag</w:t>
      </w:r>
    </w:p>
    <w:p w14:paraId="1D07314E" w14:textId="132D6ABB" w:rsidR="00AB6DBD" w:rsidRPr="00C50161" w:rsidRDefault="001255B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ontgen Thorax PA</w:t>
      </w:r>
    </w:p>
    <w:p w14:paraId="7D4E6DE8" w14:textId="2F0271BB" w:rsidR="00AB6DBD" w:rsidRPr="00C50161" w:rsidRDefault="00AB6DB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z w:val="24"/>
          <w:szCs w:val="24"/>
        </w:rPr>
        <w:t>EKG</w:t>
      </w:r>
    </w:p>
    <w:p w14:paraId="2509DE4E" w14:textId="79512695" w:rsidR="00D4555D" w:rsidRPr="00C50161" w:rsidRDefault="00D4555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Surat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keteranga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86532">
        <w:rPr>
          <w:rFonts w:ascii="Times New Roman" w:eastAsia="Calibri" w:hAnsi="Times New Roman" w:cs="Times New Roman"/>
          <w:sz w:val="24"/>
          <w:szCs w:val="24"/>
        </w:rPr>
        <w:t>Riwayat</w:t>
      </w:r>
      <w:r w:rsidR="006D3FAF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B86532">
        <w:rPr>
          <w:rFonts w:ascii="Times New Roman" w:eastAsia="Calibri" w:hAnsi="Times New Roman" w:cs="Times New Roman"/>
          <w:sz w:val="24"/>
          <w:szCs w:val="24"/>
        </w:rPr>
        <w:t>A</w:t>
      </w:r>
      <w:r w:rsidR="006D3FAF">
        <w:rPr>
          <w:rFonts w:ascii="Times New Roman" w:eastAsia="Calibri" w:hAnsi="Times New Roman" w:cs="Times New Roman"/>
          <w:sz w:val="24"/>
          <w:szCs w:val="24"/>
        </w:rPr>
        <w:t>lergi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B86532">
        <w:rPr>
          <w:rFonts w:ascii="Times New Roman" w:eastAsia="Calibri" w:hAnsi="Times New Roman" w:cs="Times New Roman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z w:val="24"/>
          <w:szCs w:val="24"/>
        </w:rPr>
        <w:t>ertulis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dari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dokter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pemeriksa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6E9F83F" w14:textId="11296EB5" w:rsidR="00D4555D" w:rsidRPr="00C50161" w:rsidRDefault="00D4555D" w:rsidP="00357848">
      <w:pPr>
        <w:pStyle w:val="DaftarParagraf"/>
        <w:numPr>
          <w:ilvl w:val="0"/>
          <w:numId w:val="13"/>
        </w:numPr>
        <w:spacing w:after="0" w:line="240" w:lineRule="auto"/>
        <w:ind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Pemeriksaa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Fisik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dilaksanaka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oleh </w:t>
      </w:r>
      <w:r w:rsidR="00B86532">
        <w:rPr>
          <w:rFonts w:ascii="Times New Roman" w:eastAsia="Calibri" w:hAnsi="Times New Roman" w:cs="Times New Roman"/>
          <w:sz w:val="24"/>
          <w:szCs w:val="24"/>
        </w:rPr>
        <w:t xml:space="preserve">Tim Tenaga </w:t>
      </w:r>
      <w:proofErr w:type="spellStart"/>
      <w:r w:rsidR="00B86532">
        <w:rPr>
          <w:rFonts w:ascii="Times New Roman" w:eastAsia="Calibri" w:hAnsi="Times New Roman" w:cs="Times New Roman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z w:val="24"/>
          <w:szCs w:val="24"/>
        </w:rPr>
        <w:t>edis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di MAN IC Gorontalo)</w:t>
      </w:r>
    </w:p>
    <w:p w14:paraId="2624ABD5" w14:textId="77777777" w:rsidR="00004936" w:rsidRPr="00C50161" w:rsidRDefault="00004936" w:rsidP="003F01DE">
      <w:pPr>
        <w:spacing w:after="0" w:line="240" w:lineRule="auto"/>
        <w:ind w:right="96"/>
        <w:rPr>
          <w:rFonts w:ascii="Times New Roman" w:hAnsi="Times New Roman" w:cs="Times New Roman"/>
          <w:sz w:val="24"/>
          <w:szCs w:val="24"/>
        </w:rPr>
      </w:pPr>
    </w:p>
    <w:p w14:paraId="67E0E437" w14:textId="77777777" w:rsidR="00004936" w:rsidRPr="00C50161" w:rsidRDefault="00004936" w:rsidP="00D12316">
      <w:pPr>
        <w:spacing w:after="0" w:line="276" w:lineRule="exact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m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a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a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l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l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F01DE" w:rsidRPr="00C50161">
        <w:rPr>
          <w:rFonts w:ascii="Times New Roman" w:eastAsia="Calibri" w:hAnsi="Times New Roman" w:cs="Times New Roman"/>
          <w:sz w:val="24"/>
          <w:szCs w:val="24"/>
        </w:rPr>
        <w:t xml:space="preserve">Anamnesis dan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z w:val="24"/>
          <w:szCs w:val="24"/>
        </w:rPr>
        <w:t>em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f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k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l</w:t>
      </w:r>
      <w:r w:rsidRPr="00C50161">
        <w:rPr>
          <w:rFonts w:ascii="Times New Roman" w:eastAsia="Calibri" w:hAnsi="Times New Roman" w:cs="Times New Roman"/>
          <w:sz w:val="24"/>
          <w:szCs w:val="24"/>
        </w:rPr>
        <w:t>eh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ter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z w:val="24"/>
          <w:szCs w:val="24"/>
        </w:rPr>
        <w:t>y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g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z w:val="24"/>
          <w:szCs w:val="24"/>
        </w:rPr>
        <w:t>w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g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n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k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m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u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engan</w:t>
      </w:r>
      <w:proofErr w:type="spellEnd"/>
      <w:r w:rsidR="00B32808" w:rsidRPr="00C50161">
        <w:rPr>
          <w:rFonts w:ascii="Times New Roman" w:eastAsia="Calibri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o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/</w:t>
      </w: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la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39A00A04" w14:textId="77777777" w:rsidR="00004936" w:rsidRPr="00C50161" w:rsidRDefault="00004936" w:rsidP="00D12316">
      <w:pPr>
        <w:spacing w:after="0" w:line="276" w:lineRule="exact"/>
        <w:ind w:left="993" w:right="95"/>
        <w:rPr>
          <w:rFonts w:ascii="Times New Roman" w:eastAsia="Calibri" w:hAnsi="Times New Roman" w:cs="Times New Roman"/>
          <w:sz w:val="24"/>
          <w:szCs w:val="24"/>
        </w:rPr>
      </w:pPr>
    </w:p>
    <w:p w14:paraId="4BAD14D8" w14:textId="77777777" w:rsidR="00004936" w:rsidRPr="00C50161" w:rsidRDefault="00004936" w:rsidP="00D12316">
      <w:pPr>
        <w:pStyle w:val="DaftarParagraf"/>
        <w:numPr>
          <w:ilvl w:val="0"/>
          <w:numId w:val="11"/>
        </w:numPr>
        <w:spacing w:before="5" w:after="0" w:line="240" w:lineRule="auto"/>
        <w:ind w:left="1418"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E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j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4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</w:p>
    <w:p w14:paraId="4A0570B2" w14:textId="77777777" w:rsidR="00004936" w:rsidRPr="00C50161" w:rsidRDefault="00004936" w:rsidP="00D12316">
      <w:pPr>
        <w:pStyle w:val="DaftarParagraf"/>
        <w:numPr>
          <w:ilvl w:val="0"/>
          <w:numId w:val="11"/>
        </w:numPr>
        <w:spacing w:before="45" w:after="0" w:line="268" w:lineRule="exact"/>
        <w:ind w:left="1418" w:right="95"/>
        <w:rPr>
          <w:rFonts w:ascii="Times New Roman" w:eastAsia="Calibri" w:hAnsi="Times New Roman" w:cs="Times New Roman"/>
          <w:sz w:val="24"/>
          <w:szCs w:val="24"/>
        </w:rPr>
      </w:pPr>
      <w:proofErr w:type="gram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E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T 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gram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C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 (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g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a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m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ta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/</w:t>
      </w:r>
      <w:proofErr w:type="spellStart"/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k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g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-5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z w:val="24"/>
          <w:szCs w:val="24"/>
        </w:rPr>
        <w:t>u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tiv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t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s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4DC1286B" w14:textId="6B6694A2" w:rsidR="00004936" w:rsidRPr="00C50161" w:rsidRDefault="00004936" w:rsidP="00D12316">
      <w:pPr>
        <w:pStyle w:val="DaftarParagraf"/>
        <w:numPr>
          <w:ilvl w:val="0"/>
          <w:numId w:val="11"/>
        </w:numPr>
        <w:spacing w:before="48" w:after="0" w:line="268" w:lineRule="exact"/>
        <w:ind w:left="1418"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T</w:t>
      </w:r>
      <w:r w:rsidRPr="00C50161">
        <w:rPr>
          <w:rFonts w:ascii="Times New Roman" w:eastAsia="Calibri" w:hAnsi="Times New Roman" w:cs="Times New Roman"/>
          <w:sz w:val="24"/>
          <w:szCs w:val="24"/>
        </w:rPr>
        <w:t>ID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K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E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r w:rsidR="00AB6DBD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z w:val="24"/>
          <w:szCs w:val="24"/>
        </w:rPr>
        <w:t>(</w:t>
      </w: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y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a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un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,</w:t>
      </w:r>
      <w:r w:rsidR="003F01DE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3F01DE" w:rsidRPr="00C50161">
        <w:rPr>
          <w:rFonts w:ascii="Times New Roman" w:eastAsia="Calibri" w:hAnsi="Times New Roman" w:cs="Times New Roman"/>
          <w:sz w:val="24"/>
          <w:szCs w:val="24"/>
        </w:rPr>
        <w:t>keganasan</w:t>
      </w:r>
      <w:proofErr w:type="spellEnd"/>
      <w:r w:rsidR="003F01DE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y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la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z w:val="24"/>
          <w:szCs w:val="24"/>
        </w:rPr>
        <w:t>ek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l</w:t>
      </w:r>
      <w:r w:rsidRPr="00C50161">
        <w:rPr>
          <w:rFonts w:ascii="Times New Roman" w:eastAsia="Calibri" w:hAnsi="Times New Roman" w:cs="Times New Roman"/>
          <w:sz w:val="24"/>
          <w:szCs w:val="24"/>
        </w:rPr>
        <w:t>,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y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t</w:t>
      </w:r>
      <w:proofErr w:type="spellEnd"/>
      <w:proofErr w:type="gramEnd"/>
      <w:r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u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l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r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z w:val="24"/>
          <w:szCs w:val="24"/>
        </w:rPr>
        <w:t>t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f</w:t>
      </w:r>
      <w:proofErr w:type="spellEnd"/>
      <w:r w:rsidR="003F01DE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 xml:space="preserve">, missal : AIDS, </w:t>
      </w:r>
      <w:r w:rsidR="00AB6DBD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 xml:space="preserve">Hepatitis, </w:t>
      </w:r>
      <w:r w:rsidR="003F01DE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 xml:space="preserve">TB </w:t>
      </w:r>
      <w:proofErr w:type="spellStart"/>
      <w:r w:rsidR="003F01DE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paru</w:t>
      </w:r>
      <w:proofErr w:type="spellEnd"/>
      <w:r w:rsidR="003F01DE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 xml:space="preserve"> </w:t>
      </w:r>
      <w:proofErr w:type="spellStart"/>
      <w:r w:rsidR="003F01DE"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aktif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).</w:t>
      </w:r>
    </w:p>
    <w:p w14:paraId="06385CDA" w14:textId="77777777" w:rsidR="00004936" w:rsidRPr="00C50161" w:rsidRDefault="00004936" w:rsidP="00D12316">
      <w:pPr>
        <w:spacing w:before="18" w:after="0" w:line="280" w:lineRule="exact"/>
        <w:ind w:left="993" w:right="95"/>
        <w:rPr>
          <w:rFonts w:ascii="Times New Roman" w:hAnsi="Times New Roman" w:cs="Times New Roman"/>
          <w:sz w:val="24"/>
          <w:szCs w:val="24"/>
        </w:rPr>
      </w:pPr>
    </w:p>
    <w:p w14:paraId="3B4ED1B7" w14:textId="77777777" w:rsidR="00004936" w:rsidRPr="00C50161" w:rsidRDefault="00004936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as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ti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50161">
        <w:rPr>
          <w:rFonts w:ascii="Times New Roman" w:eastAsia="Calibri" w:hAnsi="Times New Roman" w:cs="Times New Roman"/>
          <w:sz w:val="24"/>
          <w:szCs w:val="24"/>
        </w:rPr>
        <w:t>y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g</w:t>
      </w:r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d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b</w:t>
      </w:r>
      <w:r w:rsidRPr="00C50161">
        <w:rPr>
          <w:rFonts w:ascii="Times New Roman" w:eastAsia="Calibri" w:hAnsi="Times New Roman" w:cs="Times New Roman"/>
          <w:sz w:val="24"/>
          <w:szCs w:val="24"/>
        </w:rPr>
        <w:t>e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ri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z w:val="24"/>
          <w:szCs w:val="24"/>
        </w:rPr>
        <w:t>,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4"/>
          <w:sz w:val="24"/>
          <w:szCs w:val="24"/>
        </w:rPr>
        <w:t>m</w:t>
      </w:r>
      <w:r w:rsidRPr="00C50161">
        <w:rPr>
          <w:rFonts w:ascii="Times New Roman" w:eastAsia="Calibri" w:hAnsi="Times New Roman" w:cs="Times New Roman"/>
          <w:sz w:val="24"/>
          <w:szCs w:val="24"/>
        </w:rPr>
        <w:t>i</w:t>
      </w:r>
      <w:proofErr w:type="spellEnd"/>
      <w:proofErr w:type="gram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me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n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g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u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c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p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z w:val="24"/>
          <w:szCs w:val="24"/>
        </w:rPr>
        <w:t>n</w:t>
      </w:r>
      <w:proofErr w:type="spellEnd"/>
      <w:r w:rsidR="00B32808" w:rsidRPr="00C5016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50161">
        <w:rPr>
          <w:rFonts w:ascii="Times New Roman" w:eastAsia="Calibri" w:hAnsi="Times New Roman" w:cs="Times New Roman"/>
          <w:sz w:val="24"/>
          <w:szCs w:val="24"/>
        </w:rPr>
        <w:t>te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r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z w:val="24"/>
          <w:szCs w:val="24"/>
        </w:rPr>
        <w:t>ma</w:t>
      </w:r>
      <w:r w:rsidRPr="00C50161">
        <w:rPr>
          <w:rFonts w:ascii="Times New Roman" w:eastAsia="Calibri" w:hAnsi="Times New Roman" w:cs="Times New Roman"/>
          <w:spacing w:val="-1"/>
          <w:sz w:val="24"/>
          <w:szCs w:val="24"/>
        </w:rPr>
        <w:t>k</w:t>
      </w:r>
      <w:r w:rsidRPr="00C50161">
        <w:rPr>
          <w:rFonts w:ascii="Times New Roman" w:eastAsia="Calibri" w:hAnsi="Times New Roman" w:cs="Times New Roman"/>
          <w:spacing w:val="1"/>
          <w:sz w:val="24"/>
          <w:szCs w:val="24"/>
        </w:rPr>
        <w:t>a</w:t>
      </w:r>
      <w:r w:rsidRPr="00C50161">
        <w:rPr>
          <w:rFonts w:ascii="Times New Roman" w:eastAsia="Calibri" w:hAnsi="Times New Roman" w:cs="Times New Roman"/>
          <w:spacing w:val="-2"/>
          <w:sz w:val="24"/>
          <w:szCs w:val="24"/>
        </w:rPr>
        <w:t>s</w:t>
      </w:r>
      <w:r w:rsidRPr="00C50161">
        <w:rPr>
          <w:rFonts w:ascii="Times New Roman" w:eastAsia="Calibri" w:hAnsi="Times New Roman" w:cs="Times New Roman"/>
          <w:spacing w:val="-3"/>
          <w:sz w:val="24"/>
          <w:szCs w:val="24"/>
        </w:rPr>
        <w:t>i</w:t>
      </w:r>
      <w:r w:rsidRPr="00C50161">
        <w:rPr>
          <w:rFonts w:ascii="Times New Roman" w:eastAsia="Calibri" w:hAnsi="Times New Roman" w:cs="Times New Roman"/>
          <w:spacing w:val="2"/>
          <w:sz w:val="24"/>
          <w:szCs w:val="24"/>
        </w:rPr>
        <w:t>h</w:t>
      </w:r>
      <w:proofErr w:type="spellEnd"/>
      <w:r w:rsidRPr="00C5016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21ADB2C" w14:textId="77777777" w:rsidR="00C50161" w:rsidRPr="00C50161" w:rsidRDefault="00C50161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</w:p>
    <w:p w14:paraId="140C6D39" w14:textId="77777777" w:rsidR="00C50161" w:rsidRPr="00C50161" w:rsidRDefault="00C50161" w:rsidP="00D12316">
      <w:pPr>
        <w:spacing w:after="0" w:line="240" w:lineRule="auto"/>
        <w:ind w:left="993" w:right="95"/>
        <w:rPr>
          <w:rFonts w:ascii="Times New Roman" w:eastAsia="Calibri" w:hAnsi="Times New Roman" w:cs="Times New Roman"/>
          <w:sz w:val="24"/>
          <w:szCs w:val="24"/>
        </w:rPr>
      </w:pPr>
    </w:p>
    <w:p w14:paraId="59D02E00" w14:textId="77777777" w:rsidR="00004936" w:rsidRPr="00C50161" w:rsidRDefault="00004936" w:rsidP="00004936">
      <w:pPr>
        <w:spacing w:before="1" w:after="0" w:line="15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22818BA5" w14:textId="77777777" w:rsidR="00004936" w:rsidRPr="00C50161" w:rsidRDefault="00004936" w:rsidP="00004936">
      <w:pPr>
        <w:spacing w:after="0" w:line="20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79C20DCD" w14:textId="77777777" w:rsidR="00004936" w:rsidRPr="00C50161" w:rsidRDefault="00004936" w:rsidP="00004936">
      <w:pPr>
        <w:spacing w:after="0" w:line="200" w:lineRule="exact"/>
        <w:ind w:right="95"/>
        <w:rPr>
          <w:rFonts w:ascii="Times New Roman" w:hAnsi="Times New Roman" w:cs="Times New Roman"/>
          <w:sz w:val="24"/>
          <w:szCs w:val="24"/>
        </w:rPr>
      </w:pPr>
    </w:p>
    <w:p w14:paraId="24987772" w14:textId="1A159CDD" w:rsidR="00004936" w:rsidRPr="00C50161" w:rsidRDefault="00C11BDF" w:rsidP="00004936">
      <w:pPr>
        <w:spacing w:after="0" w:line="240" w:lineRule="auto"/>
        <w:ind w:left="5670" w:right="95" w:firstLine="13"/>
        <w:rPr>
          <w:rFonts w:ascii="Times New Roman" w:eastAsia="Calibri" w:hAnsi="Times New Roman" w:cs="Times New Roman"/>
          <w:sz w:val="24"/>
          <w:szCs w:val="24"/>
        </w:rPr>
      </w:pPr>
      <w:r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Panitia SNPDB 202</w:t>
      </w:r>
      <w:r w:rsidR="00290FA0" w:rsidRPr="00C50161">
        <w:rPr>
          <w:rFonts w:ascii="Times New Roman" w:eastAsia="Calibri" w:hAnsi="Times New Roman" w:cs="Times New Roman"/>
          <w:sz w:val="24"/>
          <w:szCs w:val="24"/>
        </w:rPr>
        <w:t>4</w:t>
      </w:r>
      <w:r w:rsidRPr="00C50161">
        <w:rPr>
          <w:rFonts w:ascii="Times New Roman" w:eastAsia="Calibri" w:hAnsi="Times New Roman" w:cs="Times New Roman"/>
          <w:sz w:val="24"/>
          <w:szCs w:val="24"/>
          <w:lang w:val="id-ID"/>
        </w:rPr>
        <w:t>/202</w:t>
      </w:r>
      <w:r w:rsidR="00290FA0" w:rsidRPr="00C50161">
        <w:rPr>
          <w:rFonts w:ascii="Times New Roman" w:eastAsia="Calibri" w:hAnsi="Times New Roman" w:cs="Times New Roman"/>
          <w:sz w:val="24"/>
          <w:szCs w:val="24"/>
        </w:rPr>
        <w:t>5</w:t>
      </w:r>
    </w:p>
    <w:p w14:paraId="79B36049" w14:textId="77777777" w:rsidR="00004936" w:rsidRPr="00C50161" w:rsidRDefault="00004936" w:rsidP="00C50161">
      <w:pPr>
        <w:spacing w:before="53" w:after="0" w:line="290" w:lineRule="exact"/>
        <w:ind w:right="-12"/>
        <w:rPr>
          <w:rFonts w:ascii="Times New Roman" w:hAnsi="Times New Roman" w:cs="Times New Roman"/>
          <w:sz w:val="24"/>
          <w:szCs w:val="24"/>
        </w:rPr>
      </w:pPr>
    </w:p>
    <w:sectPr w:rsidR="00004936" w:rsidRPr="00C50161" w:rsidSect="00D131E5">
      <w:headerReference w:type="default" r:id="rId7"/>
      <w:pgSz w:w="11906" w:h="16838" w:code="9"/>
      <w:pgMar w:top="720" w:right="720" w:bottom="720" w:left="720" w:header="34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B2F2C" w14:textId="77777777" w:rsidR="00D131E5" w:rsidRDefault="00D131E5" w:rsidP="005D78E1">
      <w:pPr>
        <w:spacing w:after="0" w:line="240" w:lineRule="auto"/>
      </w:pPr>
      <w:r>
        <w:separator/>
      </w:r>
    </w:p>
  </w:endnote>
  <w:endnote w:type="continuationSeparator" w:id="0">
    <w:p w14:paraId="26631DEB" w14:textId="77777777" w:rsidR="00D131E5" w:rsidRDefault="00D131E5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65F98" w14:textId="77777777" w:rsidR="00D131E5" w:rsidRDefault="00D131E5" w:rsidP="005D78E1">
      <w:pPr>
        <w:spacing w:after="0" w:line="240" w:lineRule="auto"/>
      </w:pPr>
      <w:r>
        <w:separator/>
      </w:r>
    </w:p>
  </w:footnote>
  <w:footnote w:type="continuationSeparator" w:id="0">
    <w:p w14:paraId="1F7E8AAF" w14:textId="77777777" w:rsidR="00D131E5" w:rsidRDefault="00D131E5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E24F5" w14:textId="77777777" w:rsidR="00004936" w:rsidRPr="00F9484B" w:rsidRDefault="00004936" w:rsidP="00F94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6E4789"/>
    <w:multiLevelType w:val="hybridMultilevel"/>
    <w:tmpl w:val="384C2D44"/>
    <w:lvl w:ilvl="0" w:tplc="9F0655A6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198464727">
    <w:abstractNumId w:val="0"/>
  </w:num>
  <w:num w:numId="2" w16cid:durableId="1492523154">
    <w:abstractNumId w:val="4"/>
  </w:num>
  <w:num w:numId="3" w16cid:durableId="2119788361">
    <w:abstractNumId w:val="11"/>
  </w:num>
  <w:num w:numId="4" w16cid:durableId="356392106">
    <w:abstractNumId w:val="7"/>
  </w:num>
  <w:num w:numId="5" w16cid:durableId="1738744506">
    <w:abstractNumId w:val="2"/>
  </w:num>
  <w:num w:numId="6" w16cid:durableId="1347364950">
    <w:abstractNumId w:val="9"/>
  </w:num>
  <w:num w:numId="7" w16cid:durableId="266739402">
    <w:abstractNumId w:val="1"/>
  </w:num>
  <w:num w:numId="8" w16cid:durableId="1418669020">
    <w:abstractNumId w:val="12"/>
  </w:num>
  <w:num w:numId="9" w16cid:durableId="288433496">
    <w:abstractNumId w:val="5"/>
  </w:num>
  <w:num w:numId="10" w16cid:durableId="519782553">
    <w:abstractNumId w:val="3"/>
  </w:num>
  <w:num w:numId="11" w16cid:durableId="39595332">
    <w:abstractNumId w:val="10"/>
  </w:num>
  <w:num w:numId="12" w16cid:durableId="335694372">
    <w:abstractNumId w:val="8"/>
  </w:num>
  <w:num w:numId="13" w16cid:durableId="4937678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E7547"/>
    <w:rsid w:val="001255BD"/>
    <w:rsid w:val="001D57D0"/>
    <w:rsid w:val="00290FA0"/>
    <w:rsid w:val="00357848"/>
    <w:rsid w:val="003C622D"/>
    <w:rsid w:val="003F01DE"/>
    <w:rsid w:val="0055729D"/>
    <w:rsid w:val="005C23C8"/>
    <w:rsid w:val="005D78E1"/>
    <w:rsid w:val="0061573D"/>
    <w:rsid w:val="00630913"/>
    <w:rsid w:val="006533ED"/>
    <w:rsid w:val="00677F95"/>
    <w:rsid w:val="006D3FAF"/>
    <w:rsid w:val="006E4801"/>
    <w:rsid w:val="006F5F9E"/>
    <w:rsid w:val="0075185D"/>
    <w:rsid w:val="007C34FE"/>
    <w:rsid w:val="008037E5"/>
    <w:rsid w:val="00803A4C"/>
    <w:rsid w:val="008E0A7A"/>
    <w:rsid w:val="00950290"/>
    <w:rsid w:val="00974355"/>
    <w:rsid w:val="009D02B6"/>
    <w:rsid w:val="00AB6622"/>
    <w:rsid w:val="00AB6DBD"/>
    <w:rsid w:val="00B30312"/>
    <w:rsid w:val="00B32808"/>
    <w:rsid w:val="00B86532"/>
    <w:rsid w:val="00BD433C"/>
    <w:rsid w:val="00C11BDF"/>
    <w:rsid w:val="00C3448D"/>
    <w:rsid w:val="00C50161"/>
    <w:rsid w:val="00CA44EB"/>
    <w:rsid w:val="00CB3636"/>
    <w:rsid w:val="00D073D7"/>
    <w:rsid w:val="00D12316"/>
    <w:rsid w:val="00D131C0"/>
    <w:rsid w:val="00D131E5"/>
    <w:rsid w:val="00D4555D"/>
    <w:rsid w:val="00D83AC6"/>
    <w:rsid w:val="00DC4D73"/>
    <w:rsid w:val="00E114A7"/>
    <w:rsid w:val="00E152BC"/>
    <w:rsid w:val="00E17986"/>
    <w:rsid w:val="00EA72E2"/>
    <w:rsid w:val="00EE7520"/>
    <w:rsid w:val="00F7482F"/>
    <w:rsid w:val="00F9484B"/>
    <w:rsid w:val="00F966D9"/>
    <w:rsid w:val="00FB36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BF942B"/>
  <w15:docId w15:val="{D6ADD6B7-6AD2-457F-84DD-8155FAC3A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5D78E1"/>
  </w:style>
  <w:style w:type="paragraph" w:styleId="Footer">
    <w:name w:val="footer"/>
    <w:basedOn w:val="Normal"/>
    <w:link w:val="Foot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5D78E1"/>
  </w:style>
  <w:style w:type="table" w:styleId="KisiTabel">
    <w:name w:val="Table Grid"/>
    <w:basedOn w:val="Tabel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Isi">
    <w:name w:val="Body Text"/>
    <w:basedOn w:val="Normal"/>
    <w:link w:val="TeksIsiK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ksIsiKAR">
    <w:name w:val="Teks Isi KAR"/>
    <w:basedOn w:val="FontParagrafDefault"/>
    <w:link w:val="TeksIsi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03</Words>
  <Characters>1223</Characters>
  <Application>Microsoft Office Word</Application>
  <DocSecurity>0</DocSecurity>
  <Lines>47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trisna wati</cp:lastModifiedBy>
  <cp:revision>27</cp:revision>
  <dcterms:created xsi:type="dcterms:W3CDTF">2020-03-06T14:15:00Z</dcterms:created>
  <dcterms:modified xsi:type="dcterms:W3CDTF">2024-03-2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  <property fmtid="{D5CDD505-2E9C-101B-9397-08002B2CF9AE}" pid="4" name="GrammarlyDocumentId">
    <vt:lpwstr>ade1a93151bda61b99563405c075cc11245b57c750a4dd837b2f25e71f28abfa</vt:lpwstr>
  </property>
</Properties>
</file>